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7265D" w:rsidRPr="00661709" w:rsidRDefault="00E8112F">
      <w:pPr>
        <w:pStyle w:val="Heading2"/>
        <w:rPr>
          <w:rFonts w:ascii="Times New Roman" w:hAnsi="Times New Roman" w:cs="Times New Roman"/>
          <w:b/>
          <w:color w:val="FF0000"/>
          <w:sz w:val="48"/>
          <w:szCs w:val="48"/>
        </w:rPr>
      </w:pPr>
      <w:bookmarkStart w:id="0" w:name="netflix-titles-eda-project-using"/>
      <w:r>
        <w:rPr>
          <w:rFonts w:ascii="Times New Roman" w:hAnsi="Times New Roman" w:cs="Times New Roman"/>
          <w:b/>
          <w:color w:val="FF0000"/>
          <w:sz w:val="48"/>
          <w:szCs w:val="48"/>
        </w:rPr>
        <w:t>EDA-</w:t>
      </w:r>
      <w:bookmarkStart w:id="1" w:name="_GoBack"/>
      <w:bookmarkEnd w:id="1"/>
      <w:r w:rsidR="00661709" w:rsidRPr="00661709">
        <w:rPr>
          <w:rFonts w:ascii="Times New Roman" w:hAnsi="Times New Roman" w:cs="Times New Roman"/>
          <w:b/>
          <w:color w:val="FF0000"/>
          <w:sz w:val="48"/>
          <w:szCs w:val="48"/>
        </w:rPr>
        <w:t>Netflix Titles EDA</w:t>
      </w:r>
    </w:p>
    <w:p w:rsidR="0057265D" w:rsidRPr="00661709" w:rsidRDefault="00661709">
      <w:pPr>
        <w:pStyle w:val="Heading3"/>
        <w:rPr>
          <w:rFonts w:cs="Times New Roman"/>
          <w:color w:val="FF0000"/>
          <w:sz w:val="32"/>
          <w:szCs w:val="32"/>
        </w:rPr>
      </w:pPr>
      <w:bookmarkStart w:id="2" w:name="objective"/>
      <w:r w:rsidRPr="00661709">
        <w:rPr>
          <w:rFonts w:cs="Times New Roman"/>
          <w:b/>
          <w:bCs/>
          <w:color w:val="FF0000"/>
          <w:sz w:val="32"/>
          <w:szCs w:val="32"/>
        </w:rPr>
        <w:t>Objective</w:t>
      </w:r>
    </w:p>
    <w:p w:rsidR="0057265D" w:rsidRPr="00661709" w:rsidRDefault="00661709">
      <w:pPr>
        <w:pStyle w:val="FirstParagraph"/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Analyze Netflix content by:</w:t>
      </w:r>
    </w:p>
    <w:p w:rsidR="0057265D" w:rsidRPr="00661709" w:rsidRDefault="00661709" w:rsidP="00661709">
      <w:pPr>
        <w:pStyle w:val="Compact"/>
        <w:numPr>
          <w:ilvl w:val="0"/>
          <w:numId w:val="2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Country distribution</w:t>
      </w:r>
    </w:p>
    <w:p w:rsidR="0057265D" w:rsidRPr="00661709" w:rsidRDefault="00661709" w:rsidP="00661709">
      <w:pPr>
        <w:pStyle w:val="Compact"/>
        <w:numPr>
          <w:ilvl w:val="0"/>
          <w:numId w:val="2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Genre types</w:t>
      </w:r>
    </w:p>
    <w:p w:rsidR="0057265D" w:rsidRPr="00661709" w:rsidRDefault="00661709" w:rsidP="00661709">
      <w:pPr>
        <w:pStyle w:val="Compact"/>
        <w:numPr>
          <w:ilvl w:val="0"/>
          <w:numId w:val="2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Yearly trends</w:t>
      </w:r>
    </w:p>
    <w:p w:rsidR="0057265D" w:rsidRPr="00661709" w:rsidRDefault="00661709" w:rsidP="00661709">
      <w:pPr>
        <w:pStyle w:val="Compact"/>
        <w:numPr>
          <w:ilvl w:val="0"/>
          <w:numId w:val="2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Duration of content</w:t>
      </w:r>
    </w:p>
    <w:p w:rsidR="0057265D" w:rsidRPr="00661709" w:rsidRDefault="00661709">
      <w:pPr>
        <w:pStyle w:val="Heading3"/>
        <w:rPr>
          <w:rFonts w:cs="Times New Roman"/>
          <w:color w:val="FF0000"/>
          <w:sz w:val="32"/>
          <w:szCs w:val="32"/>
        </w:rPr>
      </w:pPr>
      <w:bookmarkStart w:id="3" w:name="dataset"/>
      <w:bookmarkEnd w:id="2"/>
      <w:r w:rsidRPr="00661709">
        <w:rPr>
          <w:rFonts w:cs="Times New Roman"/>
          <w:b/>
          <w:bCs/>
          <w:color w:val="FF0000"/>
          <w:sz w:val="32"/>
          <w:szCs w:val="32"/>
        </w:rPr>
        <w:t>Dataset</w:t>
      </w:r>
    </w:p>
    <w:p w:rsidR="0057265D" w:rsidRPr="00661709" w:rsidRDefault="00661709" w:rsidP="00661709">
      <w:pPr>
        <w:pStyle w:val="Compact"/>
        <w:numPr>
          <w:ilvl w:val="0"/>
          <w:numId w:val="3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b/>
          <w:bCs/>
          <w:sz w:val="22"/>
          <w:szCs w:val="22"/>
        </w:rPr>
        <w:t>Source</w:t>
      </w:r>
      <w:r w:rsidRPr="00661709">
        <w:rPr>
          <w:rFonts w:cs="Times New Roman"/>
          <w:sz w:val="22"/>
          <w:szCs w:val="22"/>
        </w:rPr>
        <w:t xml:space="preserve">: </w:t>
      </w:r>
      <w:hyperlink r:id="rId6">
        <w:r w:rsidRPr="00661709">
          <w:rPr>
            <w:rStyle w:val="Hyperlink"/>
            <w:rFonts w:cs="Times New Roman"/>
            <w:sz w:val="22"/>
            <w:szCs w:val="22"/>
          </w:rPr>
          <w:t>Netflix Movies and TV Shows – Kaggle</w:t>
        </w:r>
      </w:hyperlink>
    </w:p>
    <w:p w:rsidR="0057265D" w:rsidRPr="00661709" w:rsidRDefault="00661709" w:rsidP="00661709">
      <w:pPr>
        <w:pStyle w:val="Compact"/>
        <w:numPr>
          <w:ilvl w:val="0"/>
          <w:numId w:val="3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 xml:space="preserve">Filename: </w:t>
      </w:r>
      <w:r w:rsidRPr="00661709">
        <w:rPr>
          <w:rStyle w:val="VerbatimChar"/>
          <w:rFonts w:ascii="Times New Roman" w:hAnsi="Times New Roman" w:cs="Times New Roman"/>
          <w:szCs w:val="22"/>
        </w:rPr>
        <w:t>netflix_titles.csv</w:t>
      </w:r>
    </w:p>
    <w:p w:rsidR="0057265D" w:rsidRPr="00661709" w:rsidRDefault="00661709">
      <w:pPr>
        <w:pStyle w:val="Heading3"/>
        <w:rPr>
          <w:rFonts w:cs="Times New Roman"/>
          <w:color w:val="FF0000"/>
          <w:sz w:val="32"/>
          <w:szCs w:val="32"/>
        </w:rPr>
      </w:pPr>
      <w:bookmarkStart w:id="4" w:name="tools"/>
      <w:bookmarkEnd w:id="3"/>
      <w:r w:rsidRPr="00661709">
        <w:rPr>
          <w:rFonts w:cs="Times New Roman"/>
          <w:b/>
          <w:bCs/>
          <w:color w:val="FF0000"/>
          <w:sz w:val="32"/>
          <w:szCs w:val="32"/>
        </w:rPr>
        <w:t>Tools</w:t>
      </w:r>
    </w:p>
    <w:p w:rsidR="0057265D" w:rsidRPr="00661709" w:rsidRDefault="00661709" w:rsidP="00661709">
      <w:pPr>
        <w:pStyle w:val="Compact"/>
        <w:numPr>
          <w:ilvl w:val="0"/>
          <w:numId w:val="5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b/>
          <w:bCs/>
          <w:sz w:val="22"/>
          <w:szCs w:val="22"/>
        </w:rPr>
        <w:t>Python Libraries</w:t>
      </w:r>
      <w:r w:rsidRPr="00661709">
        <w:rPr>
          <w:rFonts w:cs="Times New Roman"/>
          <w:sz w:val="22"/>
          <w:szCs w:val="22"/>
        </w:rPr>
        <w:t>: pandas, matplotlib, seaborn, plotly</w:t>
      </w:r>
    </w:p>
    <w:p w:rsidR="0057265D" w:rsidRPr="00661709" w:rsidRDefault="00661709" w:rsidP="00661709">
      <w:pPr>
        <w:pStyle w:val="Compact"/>
        <w:numPr>
          <w:ilvl w:val="0"/>
          <w:numId w:val="5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b/>
          <w:bCs/>
          <w:sz w:val="22"/>
          <w:szCs w:val="22"/>
        </w:rPr>
        <w:t>Optional</w:t>
      </w:r>
      <w:r w:rsidRPr="00661709">
        <w:rPr>
          <w:rFonts w:cs="Times New Roman"/>
          <w:sz w:val="22"/>
          <w:szCs w:val="22"/>
        </w:rPr>
        <w:t>: Tableau for dynamic dashboards</w:t>
      </w:r>
    </w:p>
    <w:p w:rsidR="0057265D" w:rsidRPr="00661709" w:rsidRDefault="00661709">
      <w:pPr>
        <w:pStyle w:val="Heading3"/>
        <w:rPr>
          <w:rFonts w:cs="Times New Roman"/>
          <w:color w:val="FF0000"/>
          <w:sz w:val="32"/>
          <w:szCs w:val="32"/>
        </w:rPr>
      </w:pPr>
      <w:bookmarkStart w:id="5" w:name="key-eda-tasks"/>
      <w:bookmarkEnd w:id="4"/>
      <w:r w:rsidRPr="00661709">
        <w:rPr>
          <w:rFonts w:cs="Times New Roman"/>
          <w:b/>
          <w:bCs/>
          <w:color w:val="FF0000"/>
          <w:sz w:val="32"/>
          <w:szCs w:val="32"/>
        </w:rPr>
        <w:t>Key EDA Tasks</w:t>
      </w:r>
    </w:p>
    <w:p w:rsidR="0057265D" w:rsidRPr="00661709" w:rsidRDefault="00661709" w:rsidP="00661709">
      <w:pPr>
        <w:pStyle w:val="Compact"/>
        <w:numPr>
          <w:ilvl w:val="0"/>
          <w:numId w:val="4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Handling missing data</w:t>
      </w:r>
    </w:p>
    <w:p w:rsidR="0057265D" w:rsidRPr="00661709" w:rsidRDefault="00661709" w:rsidP="00661709">
      <w:pPr>
        <w:pStyle w:val="Compact"/>
        <w:numPr>
          <w:ilvl w:val="0"/>
          <w:numId w:val="4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 xml:space="preserve">Count of titles by </w:t>
      </w:r>
      <w:r w:rsidRPr="00661709">
        <w:rPr>
          <w:rFonts w:cs="Times New Roman"/>
          <w:b/>
          <w:bCs/>
          <w:sz w:val="22"/>
          <w:szCs w:val="22"/>
        </w:rPr>
        <w:t>genre</w:t>
      </w:r>
      <w:r w:rsidRPr="00661709">
        <w:rPr>
          <w:rFonts w:cs="Times New Roman"/>
          <w:sz w:val="22"/>
          <w:szCs w:val="22"/>
        </w:rPr>
        <w:t xml:space="preserve">, </w:t>
      </w:r>
      <w:r w:rsidRPr="00661709">
        <w:rPr>
          <w:rFonts w:cs="Times New Roman"/>
          <w:b/>
          <w:bCs/>
          <w:sz w:val="22"/>
          <w:szCs w:val="22"/>
        </w:rPr>
        <w:t>country</w:t>
      </w:r>
      <w:r w:rsidRPr="00661709">
        <w:rPr>
          <w:rFonts w:cs="Times New Roman"/>
          <w:sz w:val="22"/>
          <w:szCs w:val="22"/>
        </w:rPr>
        <w:t xml:space="preserve">, and </w:t>
      </w:r>
      <w:r w:rsidRPr="00661709">
        <w:rPr>
          <w:rFonts w:cs="Times New Roman"/>
          <w:b/>
          <w:bCs/>
          <w:sz w:val="22"/>
          <w:szCs w:val="22"/>
        </w:rPr>
        <w:t>release year</w:t>
      </w:r>
    </w:p>
    <w:p w:rsidR="0057265D" w:rsidRPr="00661709" w:rsidRDefault="00661709" w:rsidP="00661709">
      <w:pPr>
        <w:pStyle w:val="Compact"/>
        <w:numPr>
          <w:ilvl w:val="0"/>
          <w:numId w:val="4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 xml:space="preserve">Analysis of </w:t>
      </w:r>
      <w:r w:rsidRPr="00661709">
        <w:rPr>
          <w:rFonts w:cs="Times New Roman"/>
          <w:b/>
          <w:bCs/>
          <w:sz w:val="22"/>
          <w:szCs w:val="22"/>
        </w:rPr>
        <w:t>TV Show duration</w:t>
      </w:r>
      <w:r w:rsidRPr="00661709">
        <w:rPr>
          <w:rFonts w:cs="Times New Roman"/>
          <w:sz w:val="22"/>
          <w:szCs w:val="22"/>
        </w:rPr>
        <w:t xml:space="preserve"> and </w:t>
      </w:r>
      <w:r w:rsidRPr="00661709">
        <w:rPr>
          <w:rFonts w:cs="Times New Roman"/>
          <w:b/>
          <w:bCs/>
          <w:sz w:val="22"/>
          <w:szCs w:val="22"/>
        </w:rPr>
        <w:t>Movie runtime</w:t>
      </w:r>
    </w:p>
    <w:p w:rsidR="0057265D" w:rsidRPr="00661709" w:rsidRDefault="00661709">
      <w:pPr>
        <w:pStyle w:val="Heading3"/>
        <w:rPr>
          <w:rFonts w:cs="Times New Roman"/>
          <w:color w:val="FF0000"/>
          <w:sz w:val="32"/>
          <w:szCs w:val="32"/>
        </w:rPr>
      </w:pPr>
      <w:bookmarkStart w:id="6" w:name="step-by-step-code"/>
      <w:bookmarkEnd w:id="5"/>
      <w:r w:rsidRPr="00661709">
        <w:rPr>
          <w:rFonts w:cs="Times New Roman"/>
          <w:b/>
          <w:bCs/>
          <w:color w:val="FF0000"/>
          <w:sz w:val="32"/>
          <w:szCs w:val="32"/>
        </w:rPr>
        <w:t>Step-by-Step Code</w:t>
      </w:r>
    </w:p>
    <w:p w:rsidR="0057265D" w:rsidRPr="00661709" w:rsidRDefault="00661709">
      <w:pPr>
        <w:rPr>
          <w:rFonts w:ascii="Times New Roman" w:hAnsi="Times New Roman" w:cs="Times New Roman"/>
          <w:sz w:val="22"/>
          <w:szCs w:val="22"/>
        </w:rPr>
      </w:pPr>
      <w:r w:rsidRPr="00661709">
        <w:rPr>
          <w:rStyle w:val="VerbatimChar"/>
          <w:rFonts w:ascii="Times New Roman" w:hAnsi="Times New Roman" w:cs="Times New Roman"/>
          <w:szCs w:val="22"/>
        </w:rPr>
        <w:t>import pandas as pd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import seaborn as sns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import matplotlib.pyplot as plt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import plotly.express as px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b/>
          <w:szCs w:val="22"/>
        </w:rPr>
        <w:t># Load dataset</w:t>
      </w:r>
      <w:r w:rsidRPr="00661709">
        <w:rPr>
          <w:rFonts w:ascii="Times New Roman" w:hAnsi="Times New Roman" w:cs="Times New Roman"/>
          <w:b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df = pd.read_csv("netflix_titles.csv"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# Preview data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rint(df.head()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rint(df.info()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b/>
          <w:szCs w:val="22"/>
        </w:rPr>
        <w:t># --- Handling Missing Values ---</w:t>
      </w:r>
      <w:r w:rsidRPr="00661709">
        <w:rPr>
          <w:rFonts w:ascii="Times New Roman" w:hAnsi="Times New Roman" w:cs="Times New Roman"/>
          <w:b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df.fillna({'country': 'Unknown', 'director': 'Unknown', 'cast': 'Unknown'}, inplace=True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# Convert dates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df['date_added'] = pd.to_datetime(df['date_added']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df['year_added'] = df['date_added'].dt.year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df['month_added'] = df['date_added'].dt.month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b/>
          <w:szCs w:val="22"/>
        </w:rPr>
        <w:t># --- Genre Count ---</w:t>
      </w:r>
      <w:r w:rsidRPr="00661709">
        <w:rPr>
          <w:rFonts w:ascii="Times New Roman" w:hAnsi="Times New Roman" w:cs="Times New Roman"/>
          <w:b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# Split multiple genres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lastRenderedPageBreak/>
        <w:t>df['genre'] = df['listed_in'].str.split(', '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genre_explode = df.explode('genre'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genre_count = genre_explode['genre'].value_counts().reset_index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genre_count.columns = ['Genre', 'Count']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figure(figsize=(10, 6)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sns.barplot(data=genre_count.head(10), x='Count', y='Genre', palette='Blues_d'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title('Top 10 Genres on Netflix'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tight_layout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show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b/>
          <w:szCs w:val="22"/>
        </w:rPr>
        <w:t># --- Year-wise Trend of Content Added ---</w:t>
      </w:r>
      <w:r w:rsidRPr="00661709">
        <w:rPr>
          <w:rFonts w:ascii="Times New Roman" w:hAnsi="Times New Roman" w:cs="Times New Roman"/>
          <w:b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yearly = df['release_year'].value_counts().sort_index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figure(figsize=(12, 5)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sns.lineplot(x=yearly.index, y=yearly.values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title("Trend of Netflix Content Releases Over Years"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xlabel("Release Year"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ylabel("Number of Titles"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grid(True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tight_layout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show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b/>
          <w:szCs w:val="22"/>
        </w:rPr>
        <w:t># --- Country-wise Distribution ---</w:t>
      </w:r>
      <w:r w:rsidRPr="00661709">
        <w:rPr>
          <w:rFonts w:ascii="Times New Roman" w:hAnsi="Times New Roman" w:cs="Times New Roman"/>
          <w:b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top_countries = df['country'].value_counts().head(10).reset_index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top_countries.columns = ['Country', 'Count']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fig = px.bar(top_countries, x='Country', y='Count', title='Top 10 Countries with Most Netflix Titles'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fig.show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b/>
          <w:szCs w:val="22"/>
        </w:rPr>
        <w:t># --- Duration Analysis ---</w:t>
      </w:r>
      <w:r w:rsidRPr="00661709">
        <w:rPr>
          <w:rFonts w:ascii="Times New Roman" w:hAnsi="Times New Roman" w:cs="Times New Roman"/>
          <w:b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# Split TV Shows and Movies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tv_shows = df[df['type'] == 'TV Show']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movies = df[df['type'] == 'Movie']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b/>
          <w:szCs w:val="22"/>
        </w:rPr>
        <w:t># Movie duration (in minutes)</w:t>
      </w:r>
      <w:r w:rsidRPr="00661709">
        <w:rPr>
          <w:rFonts w:ascii="Times New Roman" w:hAnsi="Times New Roman" w:cs="Times New Roman"/>
          <w:b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movies['duration'] = movies['duration'].str.replace(' min', '').astype(float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figure(figsize=(10, 4)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sns.histplot(movies['duration'].dropna(), bins=30, kde=True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title('Movie Duration Distribution'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xlabel('Duration (minutes)'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tight_layout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show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b/>
          <w:szCs w:val="22"/>
        </w:rPr>
        <w:t># TV Show seasons</w:t>
      </w:r>
      <w:r w:rsidRPr="00661709">
        <w:rPr>
          <w:rFonts w:ascii="Times New Roman" w:hAnsi="Times New Roman" w:cs="Times New Roman"/>
          <w:b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tv_shows['duration'] = tv_shows['duration'].str.replace(' Season', '').str.replace('s', '').astype(float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figure(figsize=(10, 4)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sns.countplot(data=tv_shows, x='duration', order=tv_shows['duration'].value_counts().index[:10]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title('TV Show Season Count Distribution'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xlabel('Number of Seasons'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lastRenderedPageBreak/>
        <w:t>plt.tight_layout()</w:t>
      </w:r>
      <w:r w:rsidRPr="00661709">
        <w:rPr>
          <w:rFonts w:ascii="Times New Roman" w:hAnsi="Times New Roman" w:cs="Times New Roman"/>
          <w:sz w:val="22"/>
          <w:szCs w:val="22"/>
        </w:rPr>
        <w:br/>
      </w:r>
      <w:r w:rsidRPr="00661709">
        <w:rPr>
          <w:rStyle w:val="VerbatimChar"/>
          <w:rFonts w:ascii="Times New Roman" w:hAnsi="Times New Roman" w:cs="Times New Roman"/>
          <w:szCs w:val="22"/>
        </w:rPr>
        <w:t>plt.show()</w:t>
      </w:r>
    </w:p>
    <w:p w:rsidR="0057265D" w:rsidRPr="00661709" w:rsidRDefault="00661709">
      <w:pPr>
        <w:pStyle w:val="Heading3"/>
        <w:rPr>
          <w:rFonts w:cs="Times New Roman"/>
          <w:color w:val="FF0000"/>
          <w:sz w:val="32"/>
          <w:szCs w:val="32"/>
        </w:rPr>
      </w:pPr>
      <w:bookmarkStart w:id="7" w:name="optional-tableau-dashboard-ideas"/>
      <w:bookmarkEnd w:id="6"/>
      <w:r w:rsidRPr="00661709">
        <w:rPr>
          <w:rFonts w:cs="Times New Roman"/>
          <w:b/>
          <w:bCs/>
          <w:color w:val="FF0000"/>
          <w:sz w:val="32"/>
          <w:szCs w:val="32"/>
        </w:rPr>
        <w:t>Optional –Dashboard Ideas</w:t>
      </w:r>
    </w:p>
    <w:p w:rsidR="0057265D" w:rsidRPr="00661709" w:rsidRDefault="00661709">
      <w:pPr>
        <w:pStyle w:val="FirstParagraph"/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Export cleaned CSV using:</w:t>
      </w:r>
    </w:p>
    <w:p w:rsidR="0057265D" w:rsidRPr="00661709" w:rsidRDefault="00661709">
      <w:pPr>
        <w:rPr>
          <w:rFonts w:ascii="Times New Roman" w:hAnsi="Times New Roman" w:cs="Times New Roman"/>
          <w:sz w:val="22"/>
          <w:szCs w:val="22"/>
        </w:rPr>
      </w:pPr>
      <w:r w:rsidRPr="00661709">
        <w:rPr>
          <w:rStyle w:val="VerbatimChar"/>
          <w:rFonts w:ascii="Times New Roman" w:hAnsi="Times New Roman" w:cs="Times New Roman"/>
          <w:szCs w:val="22"/>
        </w:rPr>
        <w:t>df.to_</w:t>
      </w:r>
      <w:proofErr w:type="gramStart"/>
      <w:r w:rsidRPr="00661709">
        <w:rPr>
          <w:rStyle w:val="VerbatimChar"/>
          <w:rFonts w:ascii="Times New Roman" w:hAnsi="Times New Roman" w:cs="Times New Roman"/>
          <w:szCs w:val="22"/>
        </w:rPr>
        <w:t>csv(</w:t>
      </w:r>
      <w:proofErr w:type="gramEnd"/>
      <w:r w:rsidRPr="00661709">
        <w:rPr>
          <w:rStyle w:val="VerbatimChar"/>
          <w:rFonts w:ascii="Times New Roman" w:hAnsi="Times New Roman" w:cs="Times New Roman"/>
          <w:szCs w:val="22"/>
        </w:rPr>
        <w:t>"netflix_cleaned.csv", index=False)</w:t>
      </w:r>
    </w:p>
    <w:p w:rsidR="0057265D" w:rsidRPr="00661709" w:rsidRDefault="00661709">
      <w:pPr>
        <w:pStyle w:val="FirstParagraph"/>
        <w:rPr>
          <w:rFonts w:cs="Times New Roman"/>
          <w:b/>
          <w:color w:val="FF0000"/>
          <w:sz w:val="32"/>
          <w:szCs w:val="32"/>
        </w:rPr>
      </w:pPr>
      <w:r w:rsidRPr="00661709">
        <w:rPr>
          <w:rFonts w:cs="Times New Roman"/>
          <w:b/>
          <w:color w:val="FF0000"/>
          <w:sz w:val="32"/>
          <w:szCs w:val="32"/>
        </w:rPr>
        <w:t>And upload:</w:t>
      </w:r>
    </w:p>
    <w:p w:rsidR="0057265D" w:rsidRPr="00661709" w:rsidRDefault="00661709" w:rsidP="00661709">
      <w:pPr>
        <w:pStyle w:val="Compact"/>
        <w:numPr>
          <w:ilvl w:val="0"/>
          <w:numId w:val="6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Genre-wise donut chart</w:t>
      </w:r>
    </w:p>
    <w:p w:rsidR="0057265D" w:rsidRPr="00661709" w:rsidRDefault="00661709" w:rsidP="00661709">
      <w:pPr>
        <w:pStyle w:val="Compact"/>
        <w:numPr>
          <w:ilvl w:val="0"/>
          <w:numId w:val="6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Country-wise choropleth map</w:t>
      </w:r>
    </w:p>
    <w:p w:rsidR="0057265D" w:rsidRPr="00661709" w:rsidRDefault="00661709" w:rsidP="00661709">
      <w:pPr>
        <w:pStyle w:val="Compact"/>
        <w:numPr>
          <w:ilvl w:val="0"/>
          <w:numId w:val="6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Timeline of release years</w:t>
      </w:r>
    </w:p>
    <w:p w:rsidR="0057265D" w:rsidRPr="00661709" w:rsidRDefault="00661709" w:rsidP="00661709">
      <w:pPr>
        <w:pStyle w:val="Compact"/>
        <w:numPr>
          <w:ilvl w:val="0"/>
          <w:numId w:val="6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Heatmap: year vs genre</w:t>
      </w:r>
    </w:p>
    <w:p w:rsidR="0057265D" w:rsidRPr="00661709" w:rsidRDefault="00661709">
      <w:pPr>
        <w:pStyle w:val="Heading3"/>
        <w:rPr>
          <w:rFonts w:cs="Times New Roman"/>
          <w:color w:val="FF0000"/>
          <w:sz w:val="32"/>
          <w:szCs w:val="32"/>
        </w:rPr>
      </w:pPr>
      <w:bookmarkStart w:id="8" w:name="key-insights-you-can-present"/>
      <w:bookmarkEnd w:id="7"/>
      <w:r w:rsidRPr="00661709">
        <w:rPr>
          <w:rFonts w:cs="Times New Roman"/>
          <w:b/>
          <w:bCs/>
          <w:color w:val="FF0000"/>
          <w:sz w:val="32"/>
          <w:szCs w:val="32"/>
        </w:rPr>
        <w:t>Key Insights You Can Present</w:t>
      </w:r>
    </w:p>
    <w:p w:rsidR="0057265D" w:rsidRPr="00661709" w:rsidRDefault="00661709" w:rsidP="00661709">
      <w:pPr>
        <w:pStyle w:val="Compact"/>
        <w:numPr>
          <w:ilvl w:val="0"/>
          <w:numId w:val="1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Most common genres on Netflix (Drama, Comedy, etc.)</w:t>
      </w:r>
    </w:p>
    <w:p w:rsidR="0057265D" w:rsidRPr="00661709" w:rsidRDefault="00661709" w:rsidP="00661709">
      <w:pPr>
        <w:pStyle w:val="Compact"/>
        <w:numPr>
          <w:ilvl w:val="0"/>
          <w:numId w:val="1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Growth pattern: more content added post-2015</w:t>
      </w:r>
    </w:p>
    <w:p w:rsidR="0057265D" w:rsidRPr="00661709" w:rsidRDefault="00661709" w:rsidP="00661709">
      <w:pPr>
        <w:pStyle w:val="Compact"/>
        <w:numPr>
          <w:ilvl w:val="0"/>
          <w:numId w:val="1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Country dominance: US, India, UK</w:t>
      </w:r>
    </w:p>
    <w:p w:rsidR="0057265D" w:rsidRPr="00661709" w:rsidRDefault="00661709" w:rsidP="00661709">
      <w:pPr>
        <w:pStyle w:val="Compact"/>
        <w:numPr>
          <w:ilvl w:val="0"/>
          <w:numId w:val="1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Movie lengths mostly between 80–120 mins</w:t>
      </w:r>
    </w:p>
    <w:p w:rsidR="0057265D" w:rsidRPr="00661709" w:rsidRDefault="00661709" w:rsidP="00661709">
      <w:pPr>
        <w:pStyle w:val="Compact"/>
        <w:numPr>
          <w:ilvl w:val="0"/>
          <w:numId w:val="1"/>
        </w:numPr>
        <w:rPr>
          <w:rFonts w:cs="Times New Roman"/>
          <w:sz w:val="22"/>
          <w:szCs w:val="22"/>
        </w:rPr>
      </w:pPr>
      <w:r w:rsidRPr="00661709">
        <w:rPr>
          <w:rFonts w:cs="Times New Roman"/>
          <w:sz w:val="22"/>
          <w:szCs w:val="22"/>
        </w:rPr>
        <w:t>Most TV shows are limited to 1–2 seasons</w:t>
      </w:r>
      <w:bookmarkEnd w:id="0"/>
      <w:bookmarkEnd w:id="8"/>
    </w:p>
    <w:sectPr w:rsidR="0057265D" w:rsidRPr="0066170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C95CA0"/>
    <w:multiLevelType w:val="multilevel"/>
    <w:tmpl w:val="7B2268FA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>
    <w:nsid w:val="0C426A0E"/>
    <w:multiLevelType w:val="hybridMultilevel"/>
    <w:tmpl w:val="CA34CA3C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37130E6A"/>
    <w:multiLevelType w:val="multilevel"/>
    <w:tmpl w:val="7B7E0422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>
    <w:nsid w:val="4954654D"/>
    <w:multiLevelType w:val="multilevel"/>
    <w:tmpl w:val="2840AC7C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nsid w:val="4C2C091E"/>
    <w:multiLevelType w:val="multilevel"/>
    <w:tmpl w:val="D11EE3AC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>
    <w:nsid w:val="6FAF4E42"/>
    <w:multiLevelType w:val="multilevel"/>
    <w:tmpl w:val="FFF296C8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5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C41EE7"/>
    <w:rsid w:val="000436E4"/>
    <w:rsid w:val="000A6B7E"/>
    <w:rsid w:val="002069BA"/>
    <w:rsid w:val="002811B4"/>
    <w:rsid w:val="004505D5"/>
    <w:rsid w:val="0057265D"/>
    <w:rsid w:val="005926EF"/>
    <w:rsid w:val="005A056E"/>
    <w:rsid w:val="0061129A"/>
    <w:rsid w:val="00654138"/>
    <w:rsid w:val="00661709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8112F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shivamb/netflix-show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3</Pages>
  <Words>490</Words>
  <Characters>279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3</cp:revision>
  <dcterms:created xsi:type="dcterms:W3CDTF">1970-01-01T00:00:00Z</dcterms:created>
  <dcterms:modified xsi:type="dcterms:W3CDTF">2025-07-15T03:14:00Z</dcterms:modified>
</cp:coreProperties>
</file>